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95"/>
        <w:gridCol w:w="5395"/>
      </w:tblGrid>
      <w:tr w:rsidR="004931C4" w:rsidRPr="004931C4" w14:paraId="6C79DA68" w14:textId="77777777" w:rsidTr="00935E82">
        <w:trPr>
          <w:trHeight w:val="691"/>
        </w:trPr>
        <w:tc>
          <w:tcPr>
            <w:tcW w:w="2500" w:type="pct"/>
          </w:tcPr>
          <w:p w14:paraId="2F52097F" w14:textId="79BA8478" w:rsidR="00F17713" w:rsidRDefault="00F17713" w:rsidP="00F17713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 </w:t>
            </w:r>
          </w:p>
          <w:p w14:paraId="5449E4DB" w14:textId="046F93D1" w:rsidR="00553D63" w:rsidRPr="00553D63" w:rsidRDefault="00553D63" w:rsidP="00F17713">
            <w:pPr>
              <w:rPr>
                <w:bCs/>
                <w:color w:val="000000" w:themeColor="text1"/>
                <w:sz w:val="24"/>
                <w:szCs w:val="21"/>
              </w:rPr>
            </w:pPr>
            <w:r w:rsidRPr="00553D63">
              <w:rPr>
                <w:bCs/>
                <w:color w:val="000000" w:themeColor="text1"/>
                <w:sz w:val="24"/>
                <w:szCs w:val="21"/>
              </w:rPr>
              <w:t>Superintendent of Schools</w:t>
            </w:r>
          </w:p>
          <w:p w14:paraId="79430FF8" w14:textId="77777777" w:rsidR="004931C4" w:rsidRPr="004931C4" w:rsidRDefault="004931C4" w:rsidP="00F17713">
            <w:pPr>
              <w:rPr>
                <w:b/>
                <w:color w:val="FF0000"/>
                <w:sz w:val="28"/>
                <w:u w:val="single"/>
              </w:rPr>
            </w:pPr>
          </w:p>
          <w:p w14:paraId="1CC89E33" w14:textId="77777777" w:rsidR="00935E82" w:rsidRPr="004931C4" w:rsidRDefault="00935E82" w:rsidP="00F17713">
            <w:pPr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500" w:type="pct"/>
          </w:tcPr>
          <w:p w14:paraId="5769BCCE" w14:textId="77777777" w:rsidR="00F17713" w:rsidRDefault="00F17713" w:rsidP="00F17713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School Corporation</w:t>
            </w:r>
          </w:p>
          <w:p w14:paraId="0E7D001C" w14:textId="31B84071" w:rsidR="00961331" w:rsidRPr="00553D63" w:rsidRDefault="00553D63" w:rsidP="00F17713">
            <w:pPr>
              <w:rPr>
                <w:bCs/>
                <w:color w:val="FF0000"/>
                <w:sz w:val="28"/>
              </w:rPr>
            </w:pPr>
            <w:r w:rsidRPr="00553D63">
              <w:rPr>
                <w:bCs/>
                <w:color w:val="000000" w:themeColor="text1"/>
                <w:sz w:val="24"/>
                <w:szCs w:val="21"/>
              </w:rPr>
              <w:t>Valparaiso Community Schools</w:t>
            </w:r>
          </w:p>
        </w:tc>
      </w:tr>
      <w:tr w:rsidR="004931C4" w:rsidRPr="004931C4" w14:paraId="148E1EAC" w14:textId="77777777" w:rsidTr="00935E82">
        <w:tc>
          <w:tcPr>
            <w:tcW w:w="5000" w:type="pct"/>
            <w:gridSpan w:val="2"/>
          </w:tcPr>
          <w:p w14:paraId="19BCB66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Job Description</w:t>
            </w:r>
          </w:p>
          <w:p w14:paraId="148AF610" w14:textId="77777777" w:rsidR="00553D63" w:rsidRDefault="00553D63" w:rsidP="00553D63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>Effective skills in communication, multitasking, collaboration, and marketing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320E7DF5" w14:textId="77777777" w:rsidR="00553D63" w:rsidRDefault="00553D63" w:rsidP="00553D63">
            <w:pPr>
              <w:pStyle w:val="ListParagraph"/>
              <w:numPr>
                <w:ilvl w:val="0"/>
                <w:numId w:val="1"/>
              </w:numPr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Strong working knowledge of community relations and willingness to be a visibl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community</w:t>
            </w:r>
            <w:r w:rsidRPr="008B16A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>leader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7102F80B" w14:textId="77777777" w:rsidR="00553D63" w:rsidRDefault="00553D63" w:rsidP="00553D63">
            <w:pPr>
              <w:pStyle w:val="ListParagraph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9F2A83F" w14:textId="77777777" w:rsidR="00553D63" w:rsidRDefault="00553D63" w:rsidP="00553D63">
            <w:pPr>
              <w:pStyle w:val="ListParagraph"/>
              <w:numPr>
                <w:ilvl w:val="0"/>
                <w:numId w:val="1"/>
              </w:numPr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Approachable leader with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demonstrated </w:t>
            </w: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ability to motivat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all members of the faculty and staff and embrace a culture of excellence and continued improvement.</w:t>
            </w:r>
          </w:p>
          <w:p w14:paraId="0D2D423F" w14:textId="77777777" w:rsidR="00553D63" w:rsidRPr="00B65B28" w:rsidRDefault="00553D63" w:rsidP="00553D63">
            <w:pPr>
              <w:ind w:left="450"/>
              <w:rPr>
                <w:rFonts w:ascii="Times New Roman" w:hAnsi="Times New Roman" w:cs="Times New Roman"/>
              </w:rPr>
            </w:pPr>
          </w:p>
          <w:p w14:paraId="1C5317B2" w14:textId="77777777" w:rsidR="00553D63" w:rsidRDefault="00553D63" w:rsidP="00553D63">
            <w:pPr>
              <w:pStyle w:val="ListParagraph"/>
              <w:numPr>
                <w:ilvl w:val="0"/>
                <w:numId w:val="1"/>
              </w:numPr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Values relationships as a foundation of the district, both internal and external.</w:t>
            </w:r>
          </w:p>
          <w:p w14:paraId="3AC0D2F8" w14:textId="77777777" w:rsidR="00553D63" w:rsidRPr="00236D06" w:rsidRDefault="00553D63" w:rsidP="00553D63">
            <w:pPr>
              <w:ind w:left="450"/>
              <w:rPr>
                <w:rFonts w:ascii="Times New Roman" w:hAnsi="Times New Roman" w:cs="Times New Roman"/>
              </w:rPr>
            </w:pPr>
          </w:p>
          <w:p w14:paraId="523D4BB4" w14:textId="54E86255" w:rsidR="00F17713" w:rsidRPr="00553D63" w:rsidRDefault="00553D63" w:rsidP="00553D63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>Possess the highest personal standards, good morals, ethics, honesty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, commitment,</w:t>
            </w: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 and integrity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</w:tr>
      <w:tr w:rsidR="004931C4" w:rsidRPr="004931C4" w14:paraId="028605F9" w14:textId="77777777" w:rsidTr="00935E82">
        <w:tc>
          <w:tcPr>
            <w:tcW w:w="5000" w:type="pct"/>
            <w:gridSpan w:val="2"/>
          </w:tcPr>
          <w:p w14:paraId="2B3B5DA4" w14:textId="77777777" w:rsidR="00F17713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Experience Required</w:t>
            </w:r>
          </w:p>
          <w:p w14:paraId="34C1752B" w14:textId="77777777" w:rsidR="00553D63" w:rsidRDefault="00553D63" w:rsidP="00553D63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Central office leadership or b</w:t>
            </w:r>
            <w:r w:rsidRPr="007C5AFD">
              <w:rPr>
                <w:rFonts w:ascii="Times New Roman" w:hAnsi="Times New Roman" w:cs="Times New Roman"/>
                <w:sz w:val="22"/>
                <w:szCs w:val="22"/>
              </w:rPr>
              <w:t xml:space="preserve">uilding-leve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leadership preferred. </w:t>
            </w:r>
          </w:p>
          <w:p w14:paraId="1DE2027C" w14:textId="4F5121C9" w:rsidR="00F17713" w:rsidRPr="00553D63" w:rsidRDefault="00553D63" w:rsidP="00553D63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 minimum of three years of successful public school teaching preferred.</w:t>
            </w:r>
          </w:p>
        </w:tc>
      </w:tr>
      <w:tr w:rsidR="004931C4" w:rsidRPr="004931C4" w14:paraId="126BF504" w14:textId="77777777" w:rsidTr="00935E82">
        <w:tc>
          <w:tcPr>
            <w:tcW w:w="5000" w:type="pct"/>
            <w:gridSpan w:val="2"/>
          </w:tcPr>
          <w:p w14:paraId="6A9FDA66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How to apply</w:t>
            </w:r>
          </w:p>
          <w:p w14:paraId="61E2ECC2" w14:textId="77777777" w:rsidR="00553D63" w:rsidRDefault="00553D63" w:rsidP="00553D63">
            <w:pPr>
              <w:rPr>
                <w:rFonts w:ascii="Times New Roman" w:hAnsi="Times New Roman" w:cs="Times New Roman"/>
                <w:b/>
                <w:i/>
              </w:rPr>
            </w:pPr>
            <w:r w:rsidRPr="007C5AFD">
              <w:rPr>
                <w:rFonts w:ascii="Times New Roman" w:hAnsi="Times New Roman" w:cs="Times New Roman"/>
                <w:b/>
                <w:i/>
              </w:rPr>
              <w:t>All applicants are expected to provide the following</w:t>
            </w:r>
            <w:r>
              <w:rPr>
                <w:rFonts w:ascii="Times New Roman" w:hAnsi="Times New Roman" w:cs="Times New Roman"/>
                <w:b/>
                <w:i/>
              </w:rPr>
              <w:t xml:space="preserve"> as one .pdf document</w:t>
            </w:r>
            <w:r w:rsidRPr="007C5AFD">
              <w:rPr>
                <w:rFonts w:ascii="Times New Roman" w:hAnsi="Times New Roman" w:cs="Times New Roman"/>
                <w:b/>
                <w:i/>
              </w:rPr>
              <w:t>:</w:t>
            </w:r>
          </w:p>
          <w:p w14:paraId="59A1C696" w14:textId="77777777" w:rsidR="00553D63" w:rsidRPr="004D56F6" w:rsidRDefault="00553D63" w:rsidP="00553D63">
            <w:pPr>
              <w:rPr>
                <w:rFonts w:ascii="Times New Roman" w:hAnsi="Times New Roman" w:cs="Times New Roman"/>
                <w:b/>
                <w:i/>
              </w:rPr>
            </w:pPr>
          </w:p>
          <w:p w14:paraId="2E4C48DA" w14:textId="77777777" w:rsidR="00553D63" w:rsidRPr="007C5AFD" w:rsidRDefault="00553D63" w:rsidP="00553D63">
            <w:pPr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ab/>
            </w:r>
            <w:r w:rsidRPr="007C5AFD">
              <w:rPr>
                <w:rFonts w:ascii="Times New Roman" w:hAnsi="Times New Roman" w:cs="Times New Roman"/>
              </w:rPr>
              <w:tab/>
              <w:t>Letter of Intent</w:t>
            </w:r>
          </w:p>
          <w:p w14:paraId="3F939D4D" w14:textId="77777777" w:rsidR="00553D63" w:rsidRPr="007C5AFD" w:rsidRDefault="00553D63" w:rsidP="00553D63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Resume</w:t>
            </w:r>
          </w:p>
          <w:p w14:paraId="1D065F1A" w14:textId="77777777" w:rsidR="00553D63" w:rsidRPr="007C5AFD" w:rsidRDefault="00553D63" w:rsidP="00553D63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Completed and signed application </w:t>
            </w:r>
          </w:p>
          <w:p w14:paraId="187B30E7" w14:textId="77777777" w:rsidR="00553D63" w:rsidRPr="007C5AFD" w:rsidRDefault="00553D63" w:rsidP="00553D63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Response to all application questions</w:t>
            </w:r>
          </w:p>
          <w:p w14:paraId="490FDA32" w14:textId="77777777" w:rsidR="00553D63" w:rsidRPr="007C5AFD" w:rsidRDefault="00553D63" w:rsidP="00553D63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Copy of valid Indiana Superintendent license or evidence of qualification</w:t>
            </w:r>
          </w:p>
          <w:p w14:paraId="00328690" w14:textId="77777777" w:rsidR="00553D63" w:rsidRPr="007C5AFD" w:rsidRDefault="00553D63" w:rsidP="00553D63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College/University credentials and transcripts</w:t>
            </w:r>
          </w:p>
          <w:p w14:paraId="2D60DFFC" w14:textId="77777777" w:rsidR="00553D63" w:rsidRPr="007C5AFD" w:rsidRDefault="00553D63" w:rsidP="00553D63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Three (3) current letters of reference (Two years or less)</w:t>
            </w:r>
          </w:p>
          <w:p w14:paraId="787D9DB0" w14:textId="77777777" w:rsidR="00553D63" w:rsidRDefault="00553D63" w:rsidP="00553D63">
            <w:pPr>
              <w:rPr>
                <w:rFonts w:ascii="Times New Roman" w:hAnsi="Times New Roman" w:cs="Times New Roman"/>
              </w:rPr>
            </w:pPr>
          </w:p>
          <w:p w14:paraId="6A483C97" w14:textId="77777777" w:rsidR="00553D63" w:rsidRPr="00FE711B" w:rsidRDefault="00553D63" w:rsidP="00553D63">
            <w:pPr>
              <w:rPr>
                <w:rFonts w:ascii="Times New Roman" w:hAnsi="Times New Roman" w:cs="Times New Roman"/>
              </w:rPr>
            </w:pPr>
            <w:r w:rsidRPr="00543576">
              <w:rPr>
                <w:rFonts w:ascii="Times New Roman" w:hAnsi="Times New Roman" w:cs="Times New Roman"/>
              </w:rPr>
              <w:t xml:space="preserve">All materials should be emailed to: Dr. Terry McDaniel at </w:t>
            </w:r>
            <w:hyperlink r:id="rId5" w:history="1">
              <w:r w:rsidRPr="00543576">
                <w:rPr>
                  <w:rStyle w:val="Hyperlink"/>
                  <w:rFonts w:ascii="Times New Roman" w:hAnsi="Times New Roman" w:cs="Times New Roman"/>
                </w:rPr>
                <w:t>Tmcdaniel@indstate.edu</w:t>
              </w:r>
            </w:hyperlink>
            <w:r w:rsidRPr="00543576">
              <w:rPr>
                <w:rFonts w:ascii="Times New Roman" w:hAnsi="Times New Roman" w:cs="Times New Roman"/>
              </w:rPr>
              <w:t>.</w:t>
            </w:r>
          </w:p>
          <w:p w14:paraId="72D9735D" w14:textId="3BD9FA8B" w:rsidR="004931C4" w:rsidRDefault="00553D63" w:rsidP="00462E44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1"/>
                <w:u w:val="single"/>
              </w:rPr>
            </w:pPr>
            <w:r w:rsidRPr="00553D6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1"/>
                <w:u w:val="single"/>
              </w:rPr>
              <w:t xml:space="preserve">DO not apply through NIMBLE </w:t>
            </w:r>
          </w:p>
          <w:p w14:paraId="4D0BF990" w14:textId="77777777" w:rsidR="00553D63" w:rsidRDefault="00553D63" w:rsidP="00462E44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1"/>
              </w:rPr>
            </w:pPr>
          </w:p>
          <w:p w14:paraId="3E48CC63" w14:textId="4384867F" w:rsidR="00553D63" w:rsidRPr="00553D63" w:rsidRDefault="00553D63" w:rsidP="00462E44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1"/>
              </w:rPr>
            </w:pPr>
            <w:r w:rsidRPr="00553D6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1"/>
              </w:rPr>
              <w:t xml:space="preserve">The application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1"/>
              </w:rPr>
              <w:t>will be</w:t>
            </w:r>
            <w:r w:rsidRPr="00553D6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1"/>
              </w:rPr>
              <w:t xml:space="preserve"> available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1"/>
              </w:rPr>
              <w:t xml:space="preserve">beginning April 15, </w:t>
            </w:r>
            <w:proofErr w:type="gramStart"/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1"/>
              </w:rPr>
              <w:t>2026</w:t>
            </w:r>
            <w:proofErr w:type="gramEnd"/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1"/>
              </w:rPr>
              <w:t xml:space="preserve"> at the Valparaiso Community Schools website; </w:t>
            </w:r>
            <w:hyperlink r:id="rId6" w:history="1">
              <w:r w:rsidRPr="00491193">
                <w:rPr>
                  <w:rStyle w:val="Hyperlink"/>
                  <w:rFonts w:ascii="Times New Roman" w:hAnsi="Times New Roman" w:cs="Times New Roman"/>
                  <w:bCs/>
                  <w:sz w:val="24"/>
                  <w:szCs w:val="21"/>
                </w:rPr>
                <w:t>www.valpo.k12.in.us</w:t>
              </w:r>
            </w:hyperlink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1"/>
              </w:rPr>
              <w:t xml:space="preserve">. </w:t>
            </w:r>
          </w:p>
          <w:p w14:paraId="1B2BB53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76D2DCC2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4A43568F" w14:textId="77777777" w:rsidTr="00935E82">
        <w:tc>
          <w:tcPr>
            <w:tcW w:w="5000" w:type="pct"/>
            <w:gridSpan w:val="2"/>
          </w:tcPr>
          <w:p w14:paraId="52A35BB7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 Start Date</w:t>
            </w:r>
          </w:p>
          <w:p w14:paraId="55C38E9F" w14:textId="6D81FC2C" w:rsidR="00935E82" w:rsidRPr="00553D63" w:rsidRDefault="00553D63" w:rsidP="005B0953">
            <w:pP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</w:pPr>
            <w:r w:rsidRPr="00553D6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July 1, 2026</w:t>
            </w:r>
          </w:p>
        </w:tc>
      </w:tr>
      <w:tr w:rsidR="004931C4" w:rsidRPr="004931C4" w14:paraId="0EA64DC9" w14:textId="77777777" w:rsidTr="00935E82">
        <w:tc>
          <w:tcPr>
            <w:tcW w:w="5000" w:type="pct"/>
            <w:gridSpan w:val="2"/>
          </w:tcPr>
          <w:p w14:paraId="145C7BE7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Application Deadline</w:t>
            </w:r>
          </w:p>
          <w:p w14:paraId="08A720E9" w14:textId="4666316B" w:rsidR="00935E82" w:rsidRPr="00553D63" w:rsidRDefault="00553D63" w:rsidP="005B0953">
            <w:pPr>
              <w:rPr>
                <w:rFonts w:ascii="Times New Roman" w:hAnsi="Times New Roman" w:cs="Times New Roman"/>
                <w:bCs/>
                <w:color w:val="FF0000"/>
                <w:sz w:val="28"/>
              </w:rPr>
            </w:pPr>
            <w:r w:rsidRPr="00553D6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1"/>
                <w:u w:val="single"/>
              </w:rPr>
              <w:t xml:space="preserve">Deadline for applications is April 29, 2026. </w:t>
            </w:r>
            <w:r w:rsidRPr="00553D6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1"/>
              </w:rPr>
              <w:t xml:space="preserve"> This is a very short window of opportunity. </w:t>
            </w:r>
          </w:p>
        </w:tc>
      </w:tr>
      <w:tr w:rsidR="004931C4" w:rsidRPr="004931C4" w14:paraId="3670DB27" w14:textId="77777777" w:rsidTr="00935E82">
        <w:tc>
          <w:tcPr>
            <w:tcW w:w="5000" w:type="pct"/>
            <w:gridSpan w:val="2"/>
          </w:tcPr>
          <w:p w14:paraId="1D02C1E8" w14:textId="4FBFABDC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Contact Informa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</w:t>
            </w:r>
          </w:p>
          <w:p w14:paraId="7631227E" w14:textId="77777777" w:rsidR="00553D63" w:rsidRPr="007C5AFD" w:rsidRDefault="00553D63" w:rsidP="00553D63">
            <w:pPr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Inquiries related to this application should be directed to the University Search Team members. </w:t>
            </w:r>
          </w:p>
          <w:p w14:paraId="56052D70" w14:textId="77777777" w:rsidR="00553D63" w:rsidRPr="00010C21" w:rsidRDefault="00553D63" w:rsidP="00553D63">
            <w:pPr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Contact: Dr. </w:t>
            </w:r>
            <w:r>
              <w:rPr>
                <w:rFonts w:ascii="Times New Roman" w:hAnsi="Times New Roman" w:cs="Times New Roman"/>
              </w:rPr>
              <w:t xml:space="preserve">Terry McDaniel at </w:t>
            </w:r>
            <w:hyperlink r:id="rId7" w:history="1">
              <w:r w:rsidRPr="002A6346">
                <w:rPr>
                  <w:rStyle w:val="Hyperlink"/>
                  <w:rFonts w:ascii="Times New Roman" w:hAnsi="Times New Roman" w:cs="Times New Roman"/>
                </w:rPr>
                <w:t>tmcdaniel@indstate.edu</w:t>
              </w:r>
            </w:hyperlink>
            <w:r>
              <w:rPr>
                <w:rFonts w:ascii="Times New Roman" w:hAnsi="Times New Roman" w:cs="Times New Roman"/>
              </w:rPr>
              <w:t xml:space="preserve"> or 812-821-7252</w:t>
            </w:r>
          </w:p>
          <w:p w14:paraId="1FAD10A9" w14:textId="77777777" w:rsidR="00553D63" w:rsidRPr="007C5AFD" w:rsidRDefault="00553D63" w:rsidP="00553D63">
            <w:pPr>
              <w:rPr>
                <w:rFonts w:ascii="Times New Roman" w:hAnsi="Times New Roman" w:cs="Times New Roman"/>
              </w:rPr>
            </w:pPr>
          </w:p>
          <w:p w14:paraId="4D64D73F" w14:textId="77777777" w:rsidR="00553D63" w:rsidRDefault="00553D63" w:rsidP="00553D63">
            <w:pPr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Please complete all application documents including the required signatures. Only complete applications (including all required applications documents) will be considered. </w:t>
            </w:r>
          </w:p>
          <w:p w14:paraId="0DD5A95E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58CF2495" w14:textId="77777777" w:rsidR="004931C4" w:rsidRPr="004931C4" w:rsidRDefault="004931C4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1DBB532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</w:tbl>
    <w:p w14:paraId="2294298E" w14:textId="77777777" w:rsidR="00F17713" w:rsidRPr="004931C4" w:rsidRDefault="00F17713" w:rsidP="00F17713">
      <w:pPr>
        <w:rPr>
          <w:b/>
          <w:color w:val="FF0000"/>
          <w:u w:val="single"/>
        </w:rPr>
      </w:pPr>
    </w:p>
    <w:sectPr w:rsidR="00F17713" w:rsidRPr="004931C4" w:rsidSect="00935E8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63B5368"/>
    <w:multiLevelType w:val="hybridMultilevel"/>
    <w:tmpl w:val="2E5A97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62318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tLAwNLYwNzU0MDFQ0lEKTi0uzszPAykwqgUA9okYpSwAAAA="/>
  </w:docVars>
  <w:rsids>
    <w:rsidRoot w:val="00F17713"/>
    <w:rsid w:val="002B259C"/>
    <w:rsid w:val="004931C4"/>
    <w:rsid w:val="00540654"/>
    <w:rsid w:val="00553D63"/>
    <w:rsid w:val="005B0953"/>
    <w:rsid w:val="008E311B"/>
    <w:rsid w:val="00935E82"/>
    <w:rsid w:val="00961331"/>
    <w:rsid w:val="00DA1D53"/>
    <w:rsid w:val="00F17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099AB"/>
  <w15:docId w15:val="{BB8CCCDF-AB99-4465-80E0-87F89DF65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7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53D63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3D6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3D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mcdaniel@indstate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valpo.k12.in.us" TargetMode="External"/><Relationship Id="rId5" Type="http://schemas.openxmlformats.org/officeDocument/2006/relationships/hyperlink" Target="mailto:Tmcdaniel@indstate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1</Words>
  <Characters>1786</Characters>
  <Application>Microsoft Office Word</Application>
  <DocSecurity>0</DocSecurity>
  <Lines>446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la Baldwin</dc:creator>
  <cp:lastModifiedBy>Terry McDaniel</cp:lastModifiedBy>
  <cp:revision>2</cp:revision>
  <dcterms:created xsi:type="dcterms:W3CDTF">2026-04-09T12:28:00Z</dcterms:created>
  <dcterms:modified xsi:type="dcterms:W3CDTF">2026-04-09T12:28:00Z</dcterms:modified>
</cp:coreProperties>
</file>